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4b5437c-8ced-4978-95a5-0da50815992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4b5437c-8ced-4978-95a5-0da508159924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a2d7c99-e8c9-49d1-b239-a56d7187b459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a2d7c99-e8c9-49d1-b239-a56d7187b45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64e444e-2764-434e-8c3c-b064fe52bc87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4e444e-2764-434e-8c3c-b064fe52bc87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2fef9f9-17c8-4772-bf43-d1e714ad233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2fef9f9-17c8-4772-bf43-d1e714ad2339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618ac06-53b9-4f7f-89cf-8f6013b5e9c1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618ac06-53b9-4f7f-89cf-8f6013b5e9c1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35c6be1-f52e-4a43-86e0-7f6ce2383af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35c6be1-f52e-4a43-86e0-7f6ce2383af1"/>
      <w:r>
        <w:rPr>
          <w:rFonts/>
          <w:b w:val="true"/>
        </w:rPr>
        <w:t xml:space="preserve">: </w:t>
      </w:r>
      <w:r>
        <w:t xml:space="preserve">B - Enoncé 14 : La consommation de Puff Bars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d54100d-94f0-4f73-8395-9b5a7d648eb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d54100d-94f0-4f73-8395-9b5a7d648eb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82c924-0517-4410-9189-1b8f6f56757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82c924-0517-4410-9189-1b8f6f56757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e87ae3-cf59-4621-ba8f-75813ab5074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e87ae3-cf59-4621-ba8f-75813ab5074a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e9a4bf6-12c2-452e-8472-fc1996399fa1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e9a4bf6-12c2-452e-8472-fc1996399fa1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70d94d6-e124-44e4-9cb3-6b23b78bab0d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70d94d6-e124-44e4-9cb3-6b23b78bab0d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21fc076-6742-4736-86d5-feabf7445243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21fc076-6742-4736-86d5-feabf7445243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f62acfb19ab8636e224abd29d1d62fb60feb961f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dd4bf2eb96282cc3a4b1bcd2db7a43b87c20261c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67e5e55c4df27021418ffcf8abaf0a5e6932d792.png"/>
<Relationship Id="rId61" Type="http://schemas.openxmlformats.org/officeDocument/2006/relationships/image" Target="media/7b9cda7c864dec2ca1a21d93761015b8ebeb601d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9:56Z</dcterms:created>
  <dcterms:modified xsi:type="dcterms:W3CDTF">2024-02-05T14:50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1</vt:lpwstr>
  </property>
</Properties>
</file>